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2757B" w14:textId="12F72A96" w:rsidR="00BB2BFE" w:rsidRDefault="00BB2BFE" w:rsidP="000813A4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-</w:t>
      </w:r>
      <w:r w:rsidR="000813A4">
        <w:rPr>
          <w:lang w:val="en-GB"/>
        </w:rPr>
        <w:t xml:space="preserve">Encoded </w:t>
      </w:r>
      <w:r>
        <w:rPr>
          <w:lang w:val="en-GB"/>
        </w:rPr>
        <w:t>Cryptocurrency</w:t>
      </w:r>
    </w:p>
    <w:p w14:paraId="4610AC2B" w14:textId="77777777" w:rsidR="003C7E3F" w:rsidRPr="00EE5698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8A9B721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1E327BB" w14:textId="77777777" w:rsid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32781A5C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49804C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6FC1977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069B588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5266114D" w14:textId="77777777" w:rsidR="003C7E3F" w:rsidRPr="00CD5F99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30B28A38" w14:textId="77777777" w:rsidR="003C7E3F" w:rsidRPr="004D0B17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C6D589D" w14:textId="77777777" w:rsidR="003C7E3F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9ED69D0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0FDD2" w14:textId="77777777" w:rsidR="003C7E3F" w:rsidRPr="002E2A6C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75163009" w14:textId="77777777" w:rsidR="003C7E3F" w:rsidRPr="00654882" w:rsidRDefault="003C7E3F" w:rsidP="003C7E3F">
      <w:pPr>
        <w:pStyle w:val="ListParagraph"/>
        <w:numPr>
          <w:ilvl w:val="0"/>
          <w:numId w:val="2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F297224" w14:textId="5BFB9F72" w:rsidR="003C7E3F" w:rsidRPr="003C7E3F" w:rsidRDefault="003C7E3F" w:rsidP="003C7E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AF1DD" w:themeFill="accent3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FB1C2DB" w14:textId="77777777" w:rsidR="00BB2BFE" w:rsidRPr="00317312" w:rsidRDefault="00BB2BFE" w:rsidP="00BB2BFE">
      <w:pPr>
        <w:rPr>
          <w:lang w:val="en-GB"/>
        </w:rPr>
      </w:pPr>
    </w:p>
    <w:p w14:paraId="018D16DE" w14:textId="39BEA231" w:rsidR="00BB2BFE" w:rsidRDefault="00BB2BFE" w:rsidP="00BB2BFE">
      <w:pPr>
        <w:jc w:val="center"/>
        <w:rPr>
          <w:i/>
        </w:rPr>
      </w:pPr>
      <w:r>
        <w:rPr>
          <w:i/>
        </w:rPr>
        <w:t xml:space="preserve">You have a scripted secret information </w:t>
      </w:r>
      <w:ins w:id="0" w:author="dell" w:date="2023-12-19T15:19:00Z">
        <w:r w:rsidR="00970DF7">
          <w:rPr>
            <w:i/>
          </w:rPr>
          <w:t>about</w:t>
        </w:r>
      </w:ins>
      <w:del w:id="1" w:author="dell" w:date="2023-12-19T15:19:00Z">
        <w:r w:rsidDel="00970DF7">
          <w:rPr>
            <w:i/>
          </w:rPr>
          <w:delText>for</w:delText>
        </w:r>
      </w:del>
      <w:r>
        <w:rPr>
          <w:i/>
        </w:rPr>
        <w:t xml:space="preserve"> an innovative cryptocurrency with potential to make you a millionaire!</w:t>
      </w:r>
    </w:p>
    <w:p w14:paraId="1CB2E4D1" w14:textId="31205569" w:rsidR="00BB2BFE" w:rsidRDefault="00BB2BFE" w:rsidP="00BB2BFE">
      <w:pPr>
        <w:jc w:val="both"/>
      </w:pPr>
      <w:r w:rsidRPr="00895529">
        <w:t xml:space="preserve">Write </w:t>
      </w:r>
      <w:r>
        <w:t>a</w:t>
      </w:r>
      <w:r w:rsidRPr="00895529">
        <w:t xml:space="preserve"> program that performs a series of commands </w:t>
      </w:r>
      <w:r>
        <w:t>in order to decode that information</w:t>
      </w:r>
      <w:r w:rsidRPr="00895529">
        <w:t>.</w:t>
      </w:r>
      <w:r>
        <w:t xml:space="preserve"> First, you will receive a </w:t>
      </w:r>
      <w:r w:rsidRPr="000813A4">
        <w:rPr>
          <w:b/>
        </w:rPr>
        <w:t>string</w:t>
      </w:r>
      <w:r w:rsidR="000813A4">
        <w:t xml:space="preserve"> with </w:t>
      </w:r>
      <w:ins w:id="2" w:author="dell" w:date="2023-12-19T15:21:00Z">
        <w:r w:rsidR="00970DF7">
          <w:t xml:space="preserve">an </w:t>
        </w:r>
      </w:ins>
      <w:r w:rsidR="000813A4">
        <w:t>encoded message</w:t>
      </w:r>
      <w:r>
        <w:t xml:space="preserve">, and afterwards, until the command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>
        <w:t xml:space="preserve"> a question mark. The </w:t>
      </w:r>
      <w:r w:rsidRPr="000813A4">
        <w:rPr>
          <w:b/>
        </w:rPr>
        <w:t>commands</w:t>
      </w:r>
      <w:r>
        <w:t xml:space="preserve"> will be the following:</w:t>
      </w:r>
    </w:p>
    <w:p w14:paraId="1600F92D" w14:textId="77777777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rFonts w:asciiTheme="minorHAnsi" w:hAnsiTheme="minorHAnsi"/>
          <w:b/>
          <w:noProof w:val="0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TakeEven"</w:t>
      </w:r>
    </w:p>
    <w:p w14:paraId="3E63EAC2" w14:textId="0ED72A26" w:rsidR="00BB2BFE" w:rsidRDefault="00BB2BFE" w:rsidP="00BB2BFE">
      <w:pPr>
        <w:pStyle w:val="ListParagraph"/>
        <w:numPr>
          <w:ilvl w:val="1"/>
          <w:numId w:val="2"/>
        </w:numPr>
      </w:pPr>
      <w:del w:id="3" w:author="dell" w:date="2023-12-19T16:07:00Z">
        <w:r w:rsidDel="00956B7F">
          <w:delText xml:space="preserve"> </w:delText>
        </w:r>
      </w:del>
      <w:r>
        <w:t>T</w:t>
      </w:r>
      <w:ins w:id="4" w:author="dell" w:date="2023-12-19T16:08:00Z">
        <w:r w:rsidR="00956B7F">
          <w:t>he encoded message is changed to consist</w:t>
        </w:r>
      </w:ins>
      <w:del w:id="5" w:author="dell" w:date="2023-12-19T16:08:00Z">
        <w:r w:rsidDel="00956B7F">
          <w:delText>akes</w:delText>
        </w:r>
      </w:del>
      <w:r>
        <w:t xml:space="preserve"> only</w:t>
      </w:r>
      <w:ins w:id="6" w:author="dell" w:date="2023-12-19T16:08:00Z">
        <w:r w:rsidR="00956B7F">
          <w:t xml:space="preserve"> of</w:t>
        </w:r>
      </w:ins>
      <w:r>
        <w:t xml:space="preserve"> </w:t>
      </w:r>
      <w:del w:id="7" w:author="dell" w:date="2023-12-19T16:09:00Z">
        <w:r w:rsidDel="00956B7F">
          <w:delText>the</w:delText>
        </w:r>
      </w:del>
      <w:ins w:id="8" w:author="dell" w:date="2023-12-19T16:09:00Z">
        <w:r w:rsidR="00956B7F">
          <w:t>its</w:t>
        </w:r>
      </w:ins>
      <w:r>
        <w:t xml:space="preserve"> characters at </w:t>
      </w:r>
      <w:r>
        <w:rPr>
          <w:b/>
        </w:rPr>
        <w:t>even</w:t>
      </w:r>
      <w:r>
        <w:t xml:space="preserve"> </w:t>
      </w:r>
      <w:r w:rsidRPr="00453D1C">
        <w:rPr>
          <w:b/>
        </w:rPr>
        <w:t>indices</w:t>
      </w:r>
      <w:del w:id="9" w:author="dell" w:date="2023-12-19T15:21:00Z">
        <w:r w:rsidDel="00970DF7">
          <w:delText xml:space="preserve"> </w:delText>
        </w:r>
      </w:del>
      <w:del w:id="10" w:author="dell" w:date="2023-12-19T15:22:00Z">
        <w:r w:rsidDel="00970DF7">
          <w:delText>and</w:delText>
        </w:r>
      </w:del>
      <w:ins w:id="11" w:author="dell" w:date="2023-12-19T16:09:00Z">
        <w:r w:rsidR="00956B7F">
          <w:t>.</w:t>
        </w:r>
      </w:ins>
      <w:r>
        <w:t xml:space="preserve"> </w:t>
      </w:r>
      <w:ins w:id="12" w:author="dell" w:date="2023-12-19T16:09:00Z">
        <w:r w:rsidR="00956B7F">
          <w:t>Then, the updated message is printed</w:t>
        </w:r>
      </w:ins>
      <w:del w:id="13" w:author="dell" w:date="2023-12-19T16:09:00Z">
        <w:r w:rsidRPr="00453D1C" w:rsidDel="00956B7F">
          <w:rPr>
            <w:b/>
          </w:rPr>
          <w:delText>concatenates</w:delText>
        </w:r>
        <w:r w:rsidDel="00956B7F">
          <w:delText xml:space="preserve"> them to obtain the </w:delText>
        </w:r>
        <w:r w:rsidDel="00956B7F">
          <w:rPr>
            <w:b/>
          </w:rPr>
          <w:delText xml:space="preserve">new content </w:delText>
        </w:r>
        <w:r w:rsidRPr="00956B7F" w:rsidDel="00956B7F">
          <w:rPr>
            <w:bCs/>
          </w:rPr>
          <w:delText>and</w:delText>
        </w:r>
        <w:r w:rsidDel="00956B7F">
          <w:delText xml:space="preserve"> then </w:delText>
        </w:r>
        <w:r w:rsidRPr="00453D1C" w:rsidDel="00956B7F">
          <w:rPr>
            <w:b/>
          </w:rPr>
          <w:delText>prints</w:delText>
        </w:r>
        <w:r w:rsidDel="00956B7F">
          <w:delText xml:space="preserve"> </w:delText>
        </w:r>
      </w:del>
      <w:del w:id="14" w:author="dell" w:date="2023-12-19T15:22:00Z">
        <w:r w:rsidDel="00970DF7">
          <w:delText>i</w:delText>
        </w:r>
      </w:del>
      <w:del w:id="15" w:author="dell" w:date="2023-12-19T15:27:00Z">
        <w:r w:rsidDel="00970DF7">
          <w:delText>t</w:delText>
        </w:r>
      </w:del>
      <w:r>
        <w:t>.</w:t>
      </w:r>
    </w:p>
    <w:p w14:paraId="1A31E78A" w14:textId="77777777" w:rsidR="00BB2BFE" w:rsidRPr="00292025" w:rsidRDefault="00BB2BFE" w:rsidP="00BB2BFE">
      <w:pPr>
        <w:pStyle w:val="ListParagraph"/>
        <w:ind w:left="1440"/>
        <w:rPr>
          <w:rStyle w:val="CodeChar"/>
          <w:rFonts w:asciiTheme="minorHAnsi" w:hAnsiTheme="minorHAnsi"/>
          <w:b w:val="0"/>
          <w:noProof w:val="0"/>
        </w:rPr>
      </w:pPr>
    </w:p>
    <w:p w14:paraId="078C46D8" w14:textId="77777777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ChangeAll?{substring}?{replacement}":</w:t>
      </w:r>
    </w:p>
    <w:p w14:paraId="2B86784E" w14:textId="680F25CB" w:rsidR="00BB2BFE" w:rsidRDefault="00BB2BFE" w:rsidP="00BB2BFE">
      <w:pPr>
        <w:pStyle w:val="ListParagraph"/>
        <w:numPr>
          <w:ilvl w:val="1"/>
          <w:numId w:val="2"/>
        </w:numPr>
      </w:pPr>
      <w:r>
        <w:t xml:space="preserve">C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>substring</w:t>
      </w:r>
      <w:r>
        <w:t xml:space="preserve"> </w:t>
      </w:r>
      <w:ins w:id="16" w:author="dell" w:date="2023-12-19T15:28:00Z">
        <w:r w:rsidR="00970DF7">
          <w:t xml:space="preserve">in the message </w:t>
        </w:r>
      </w:ins>
      <w:r>
        <w:t xml:space="preserve">with the </w:t>
      </w:r>
      <w:r>
        <w:rPr>
          <w:b/>
          <w:bCs/>
        </w:rPr>
        <w:t>replacement text</w:t>
      </w:r>
      <w:r w:rsidR="00F774AA">
        <w:rPr>
          <w:b/>
          <w:bCs/>
        </w:rPr>
        <w:t xml:space="preserve"> </w:t>
      </w:r>
      <w:r w:rsidR="00F774AA">
        <w:t xml:space="preserve">and then </w:t>
      </w:r>
      <w:r w:rsidR="00F774AA" w:rsidRPr="00453D1C">
        <w:rPr>
          <w:b/>
        </w:rPr>
        <w:t>prints</w:t>
      </w:r>
      <w:r w:rsidR="00F774AA">
        <w:t xml:space="preserve"> </w:t>
      </w:r>
      <w:del w:id="17" w:author="dell" w:date="2023-12-19T15:27:00Z">
        <w:r w:rsidR="00F774AA" w:rsidDel="00970DF7">
          <w:delText>i</w:delText>
        </w:r>
      </w:del>
      <w:r w:rsidR="00F774AA">
        <w:t>t</w:t>
      </w:r>
      <w:ins w:id="18" w:author="dell" w:date="2023-12-19T15:27:00Z">
        <w:r w:rsidR="00970DF7">
          <w:t>he message</w:t>
        </w:r>
      </w:ins>
      <w:r>
        <w:t>.</w:t>
      </w:r>
    </w:p>
    <w:p w14:paraId="60C205C7" w14:textId="77777777" w:rsidR="00BB2BFE" w:rsidRDefault="00BB2BFE" w:rsidP="00BB2BFE">
      <w:pPr>
        <w:pStyle w:val="ListParagraph"/>
        <w:ind w:left="1440"/>
      </w:pPr>
    </w:p>
    <w:p w14:paraId="0E647B0A" w14:textId="77777777" w:rsidR="00BB2BFE" w:rsidRPr="00153527" w:rsidRDefault="00BB2BFE" w:rsidP="00153527">
      <w:pPr>
        <w:pStyle w:val="Heading2"/>
        <w:numPr>
          <w:ilvl w:val="0"/>
          <w:numId w:val="20"/>
        </w:numPr>
        <w:rPr>
          <w:rStyle w:val="CodeChar"/>
          <w:color w:val="auto"/>
          <w:sz w:val="22"/>
          <w:szCs w:val="22"/>
        </w:rPr>
      </w:pPr>
      <w:r w:rsidRPr="00153527">
        <w:rPr>
          <w:rStyle w:val="CodeChar"/>
          <w:b/>
          <w:color w:val="auto"/>
          <w:sz w:val="22"/>
          <w:szCs w:val="22"/>
        </w:rPr>
        <w:t>"Reverse?{substring}":</w:t>
      </w:r>
    </w:p>
    <w:p w14:paraId="3FD0D6A5" w14:textId="31C328C0" w:rsidR="00BB2BFE" w:rsidRDefault="00BB2BFE" w:rsidP="00BB2BFE">
      <w:pPr>
        <w:pStyle w:val="ListParagraph"/>
        <w:numPr>
          <w:ilvl w:val="1"/>
          <w:numId w:val="2"/>
        </w:numPr>
      </w:pPr>
      <w:r>
        <w:t xml:space="preserve">I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</w:t>
      </w:r>
      <w:ins w:id="19" w:author="dell" w:date="2023-12-19T16:12:00Z">
        <w:r w:rsidR="00956B7F">
          <w:rPr>
            <w:lang w:val="bg-BG"/>
          </w:rPr>
          <w:t xml:space="preserve">. </w:t>
        </w:r>
        <w:r w:rsidR="00956B7F">
          <w:t>Then, print the updated message</w:t>
        </w:r>
      </w:ins>
      <w:del w:id="20" w:author="dell" w:date="2023-12-19T16:12:00Z">
        <w:r w:rsidR="00395C42" w:rsidDel="00956B7F">
          <w:delText xml:space="preserve"> and then </w:delText>
        </w:r>
        <w:r w:rsidR="00395C42" w:rsidRPr="00453D1C" w:rsidDel="00956B7F">
          <w:rPr>
            <w:b/>
          </w:rPr>
          <w:delText>prints</w:delText>
        </w:r>
        <w:r w:rsidR="00395C42" w:rsidDel="00956B7F">
          <w:delText xml:space="preserve"> it</w:delText>
        </w:r>
      </w:del>
      <w:r>
        <w:t xml:space="preserve">. </w:t>
      </w:r>
    </w:p>
    <w:p w14:paraId="49C751A1" w14:textId="1FA7F08B" w:rsidR="00BB2BFE" w:rsidRDefault="00597215" w:rsidP="00BB2BFE">
      <w:pPr>
        <w:pStyle w:val="ListParagraph"/>
        <w:numPr>
          <w:ilvl w:val="1"/>
          <w:numId w:val="2"/>
        </w:numPr>
      </w:pPr>
      <w:r>
        <w:t>Otherwise</w:t>
      </w:r>
      <w:r w:rsidR="00BB2BFE">
        <w:t xml:space="preserve">, print </w:t>
      </w:r>
      <w:r w:rsidR="00BB2BFE">
        <w:rPr>
          <w:rStyle w:val="CodeChar"/>
        </w:rPr>
        <w:t>"error"</w:t>
      </w:r>
      <w:r w:rsidR="00BB2BFE">
        <w:rPr>
          <w:rStyle w:val="CodeChar"/>
          <w:rFonts w:cstheme="minorHAnsi"/>
          <w:bCs/>
        </w:rPr>
        <w:t>.</w:t>
      </w:r>
    </w:p>
    <w:p w14:paraId="7E937795" w14:textId="77777777" w:rsidR="00BB2BFE" w:rsidRPr="00A614EF" w:rsidRDefault="00BB2BFE" w:rsidP="00BB2BFE">
      <w:pPr>
        <w:pStyle w:val="ListParagraph"/>
        <w:numPr>
          <w:ilvl w:val="1"/>
          <w:numId w:val="2"/>
        </w:numPr>
        <w:rPr>
          <w:rFonts w:ascii="Consolas" w:hAnsi="Consolas"/>
          <w:noProof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7A5F971F" w14:textId="77777777" w:rsidR="00BB2BFE" w:rsidRPr="004777E6" w:rsidRDefault="00BB2BFE" w:rsidP="00153527">
      <w:pPr>
        <w:pStyle w:val="Heading2"/>
      </w:pPr>
      <w:r>
        <w:lastRenderedPageBreak/>
        <w:t>Input</w:t>
      </w:r>
    </w:p>
    <w:p w14:paraId="4035742D" w14:textId="77777777" w:rsidR="00BB2BFE" w:rsidRDefault="00BB2BFE" w:rsidP="00BB2BFE">
      <w:pPr>
        <w:pStyle w:val="ListParagraph"/>
        <w:numPr>
          <w:ilvl w:val="0"/>
          <w:numId w:val="18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>
        <w:rPr>
          <w:rFonts w:ascii="Consolas" w:hAnsi="Consolas"/>
          <w:b/>
        </w:rPr>
        <w:t>Buy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DB6BC2F" w14:textId="77777777" w:rsidR="00BB2BFE" w:rsidRDefault="00BB2BFE" w:rsidP="00153527">
      <w:pPr>
        <w:pStyle w:val="Heading2"/>
      </w:pPr>
      <w:r>
        <w:t>Output</w:t>
      </w:r>
    </w:p>
    <w:p w14:paraId="465E4F1C" w14:textId="77777777" w:rsidR="00BB2BFE" w:rsidRPr="007815BB" w:rsidRDefault="00BB2BFE" w:rsidP="00BB2BFE">
      <w:pPr>
        <w:pStyle w:val="ListParagraph"/>
        <w:numPr>
          <w:ilvl w:val="0"/>
          <w:numId w:val="19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Buy</w:t>
      </w:r>
      <w:r w:rsidRPr="009E7F08">
        <w:rPr>
          <w:rStyle w:val="CodeChar"/>
        </w:rPr>
        <w:t>"</w:t>
      </w:r>
      <w:r>
        <w:t xml:space="preserve"> command is received, </w:t>
      </w:r>
      <w:r w:rsidRPr="00597215">
        <w:rPr>
          <w:b/>
        </w:rPr>
        <w:t>print</w:t>
      </w:r>
      <w:r>
        <w:t>:</w:t>
      </w:r>
    </w:p>
    <w:p w14:paraId="2B0DBE90" w14:textId="1F2B96EB" w:rsidR="00BB2BFE" w:rsidRDefault="00BB2BFE" w:rsidP="00BB2BFE">
      <w:pPr>
        <w:pStyle w:val="ListParagraph"/>
        <w:numPr>
          <w:ilvl w:val="1"/>
          <w:numId w:val="19"/>
        </w:numPr>
        <w:rPr>
          <w:rStyle w:val="CodeChar"/>
        </w:rPr>
      </w:pPr>
      <w:r w:rsidRPr="009E7F08">
        <w:rPr>
          <w:rStyle w:val="CodeChar"/>
        </w:rPr>
        <w:t>"</w:t>
      </w:r>
      <w:r>
        <w:rPr>
          <w:rStyle w:val="CodeChar"/>
        </w:rPr>
        <w:t>The cryptocurrency</w:t>
      </w:r>
      <w:r w:rsidR="00395C42">
        <w:rPr>
          <w:rStyle w:val="CodeChar"/>
        </w:rPr>
        <w:t xml:space="preserve"> is</w:t>
      </w:r>
      <w:r w:rsidRPr="004777E6">
        <w:rPr>
          <w:rStyle w:val="CodeChar"/>
        </w:rPr>
        <w:t>:</w:t>
      </w:r>
      <w:r>
        <w:rPr>
          <w:rStyle w:val="CodeChar"/>
        </w:rPr>
        <w:t xml:space="preserve"> {</w:t>
      </w:r>
      <w:del w:id="21" w:author="dell" w:date="2023-12-19T16:12:00Z">
        <w:r w:rsidDel="00956B7F">
          <w:rPr>
            <w:rStyle w:val="CodeChar"/>
          </w:rPr>
          <w:delText>cryptocurrency</w:delText>
        </w:r>
      </w:del>
      <w:ins w:id="22" w:author="dell" w:date="2023-12-19T16:12:00Z">
        <w:r w:rsidR="00956B7F">
          <w:rPr>
            <w:rStyle w:val="CodeChar"/>
          </w:rPr>
          <w:t>message</w:t>
        </w:r>
      </w:ins>
      <w:r>
        <w:rPr>
          <w:rStyle w:val="CodeChar"/>
        </w:rPr>
        <w:t>}</w:t>
      </w:r>
      <w:r w:rsidRPr="009E7F08">
        <w:rPr>
          <w:rStyle w:val="CodeChar"/>
        </w:rPr>
        <w:t>"</w:t>
      </w:r>
    </w:p>
    <w:p w14:paraId="16F917B2" w14:textId="77777777" w:rsidR="009D55D0" w:rsidRDefault="009D55D0" w:rsidP="00153527">
      <w:pPr>
        <w:pStyle w:val="Heading2"/>
      </w:pPr>
      <w:r>
        <w:t>Constraints</w:t>
      </w:r>
    </w:p>
    <w:p w14:paraId="4CB445E9" w14:textId="428CFB1D" w:rsidR="009D55D0" w:rsidRDefault="001900A7" w:rsidP="009D55D0">
      <w:pPr>
        <w:pStyle w:val="ListParagraph"/>
        <w:numPr>
          <w:ilvl w:val="0"/>
          <w:numId w:val="17"/>
        </w:numPr>
      </w:pPr>
      <w:r>
        <w:t xml:space="preserve">All given </w:t>
      </w:r>
      <w:r w:rsidRPr="00001DCF">
        <w:rPr>
          <w:b/>
        </w:rPr>
        <w:t>commands</w:t>
      </w:r>
      <w:r>
        <w:t xml:space="preserve"> will be </w:t>
      </w:r>
      <w:r w:rsidRPr="00001DCF">
        <w:rPr>
          <w:b/>
        </w:rPr>
        <w:t>valid</w:t>
      </w:r>
      <w:r>
        <w:t>.</w:t>
      </w:r>
    </w:p>
    <w:p w14:paraId="358A4F3E" w14:textId="30C3719B" w:rsidR="000813A4" w:rsidRPr="001900A7" w:rsidRDefault="000813A4" w:rsidP="009D55D0">
      <w:pPr>
        <w:pStyle w:val="ListParagraph"/>
        <w:numPr>
          <w:ilvl w:val="0"/>
          <w:numId w:val="17"/>
        </w:numPr>
      </w:pPr>
      <w:r w:rsidRPr="000813A4">
        <w:rPr>
          <w:b/>
        </w:rPr>
        <w:t>Aways</w:t>
      </w:r>
      <w:r>
        <w:t xml:space="preserve"> will </w:t>
      </w:r>
      <w:proofErr w:type="spellStart"/>
      <w:r>
        <w:t>recive</w:t>
      </w:r>
      <w:proofErr w:type="spellEnd"/>
      <w:r>
        <w:t xml:space="preserve"> encoded message</w:t>
      </w:r>
    </w:p>
    <w:p w14:paraId="2DB6CD80" w14:textId="072D8AF2" w:rsidR="00F47C70" w:rsidRDefault="00F47C70" w:rsidP="00153527">
      <w:pPr>
        <w:pStyle w:val="Heading2"/>
        <w:rPr>
          <w:noProof/>
          <w:lang w:val="en-GB"/>
        </w:rPr>
      </w:pPr>
      <w:r>
        <w:rPr>
          <w:noProof/>
          <w:lang w:val="en-GB"/>
        </w:rPr>
        <w:t xml:space="preserve"> </w:t>
      </w:r>
      <w:r w:rsidR="00B94F03">
        <w:rPr>
          <w:noProof/>
          <w:lang w:val="en-GB"/>
        </w:rPr>
        <w:t>Examples</w:t>
      </w:r>
    </w:p>
    <w:p w14:paraId="79381F62" w14:textId="1D25E66D" w:rsidR="000813A4" w:rsidRDefault="000813A4" w:rsidP="000813A4">
      <w:pPr>
        <w:rPr>
          <w:lang w:val="en-GB"/>
        </w:rPr>
      </w:pPr>
    </w:p>
    <w:p w14:paraId="5205A276" w14:textId="2CBE3D65" w:rsidR="000813A4" w:rsidRDefault="000813A4" w:rsidP="000813A4">
      <w:pPr>
        <w:rPr>
          <w:lang w:val="en-GB"/>
        </w:rPr>
      </w:pPr>
    </w:p>
    <w:p w14:paraId="19460B29" w14:textId="7E934739" w:rsidR="000813A4" w:rsidRDefault="000813A4" w:rsidP="000813A4">
      <w:pPr>
        <w:rPr>
          <w:lang w:val="en-GB"/>
        </w:rPr>
      </w:pPr>
    </w:p>
    <w:p w14:paraId="73205F76" w14:textId="62125CFA" w:rsidR="000813A4" w:rsidRDefault="000813A4" w:rsidP="000813A4">
      <w:pPr>
        <w:rPr>
          <w:lang w:val="en-GB"/>
        </w:rPr>
      </w:pPr>
    </w:p>
    <w:p w14:paraId="7585BE28" w14:textId="6CC0B640" w:rsidR="000813A4" w:rsidRDefault="000813A4" w:rsidP="000813A4">
      <w:pPr>
        <w:rPr>
          <w:lang w:val="en-GB"/>
        </w:rPr>
      </w:pPr>
    </w:p>
    <w:p w14:paraId="381C9ADB" w14:textId="5A802480" w:rsidR="000813A4" w:rsidRDefault="000813A4" w:rsidP="000813A4">
      <w:pPr>
        <w:rPr>
          <w:lang w:val="en-GB"/>
        </w:rPr>
      </w:pPr>
    </w:p>
    <w:p w14:paraId="010523C3" w14:textId="77777777" w:rsidR="000813A4" w:rsidRPr="000813A4" w:rsidRDefault="000813A4" w:rsidP="000813A4">
      <w:pPr>
        <w:rPr>
          <w:lang w:val="en-GB"/>
        </w:rPr>
      </w:pPr>
    </w:p>
    <w:tbl>
      <w:tblPr>
        <w:tblW w:w="1095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4323"/>
      </w:tblGrid>
      <w:tr w:rsidR="00F47C70" w14:paraId="055E9FAF" w14:textId="77777777" w:rsidTr="00BB2BFE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217D1915" w14:textId="77777777" w:rsidTr="000813A4">
        <w:trPr>
          <w:trHeight w:val="4042"/>
        </w:trPr>
        <w:tc>
          <w:tcPr>
            <w:tcW w:w="6627" w:type="dxa"/>
          </w:tcPr>
          <w:p w14:paraId="59466FF8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(["z2tdsfndoctsB6z7tjc8ojzdngzhtjsyVjek!snfzsafhscs", </w:t>
            </w:r>
          </w:p>
          <w:p w14:paraId="7E4274E7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568BACC4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!nzahc",</w:t>
            </w:r>
          </w:p>
          <w:p w14:paraId="476FB5F1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m?g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23A3B71E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adshk",</w:t>
            </w:r>
          </w:p>
          <w:p w14:paraId="5AB4C832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i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16C79761" w14:textId="64711F3F" w:rsidR="00BB2BFE" w:rsidRPr="00F475E2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])</w:t>
            </w:r>
          </w:p>
        </w:tc>
        <w:tc>
          <w:tcPr>
            <w:tcW w:w="4323" w:type="dxa"/>
          </w:tcPr>
          <w:p w14:paraId="27D2A928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!nzahc </w:t>
            </w:r>
          </w:p>
          <w:p w14:paraId="57B03D4B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31CDC4F5" w14:textId="77777777" w:rsidR="000813A4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ztsnotBztcoznztsVechazn! </w:t>
            </w:r>
          </w:p>
          <w:p w14:paraId="1F2C5751" w14:textId="109B530D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error </w:t>
            </w:r>
          </w:p>
          <w:p w14:paraId="031E7594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itsnotBitcoinitsVechain! </w:t>
            </w:r>
          </w:p>
          <w:p w14:paraId="0FE00DC6" w14:textId="42915641" w:rsidR="00BB2BFE" w:rsidRPr="00D517EA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itsnotBitcoinitsVechain!</w:t>
            </w:r>
          </w:p>
        </w:tc>
      </w:tr>
      <w:tr w:rsidR="00BB2BFE" w14:paraId="33485A3F" w14:textId="77777777" w:rsidTr="00BB2BFE">
        <w:trPr>
          <w:trHeight w:val="348"/>
        </w:trPr>
        <w:tc>
          <w:tcPr>
            <w:tcW w:w="6627" w:type="dxa"/>
            <w:shd w:val="clear" w:color="auto" w:fill="D9D9D9" w:themeFill="background1" w:themeFillShade="D9"/>
          </w:tcPr>
          <w:p w14:paraId="46604772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4323" w:type="dxa"/>
            <w:shd w:val="clear" w:color="auto" w:fill="D9D9D9" w:themeFill="background1" w:themeFillShade="D9"/>
          </w:tcPr>
          <w:p w14:paraId="76A1ABCA" w14:textId="77777777" w:rsidR="00BB2BFE" w:rsidRPr="00A930AE" w:rsidRDefault="00BB2BFE" w:rsidP="00BB2BF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BB2BFE" w14:paraId="62B83792" w14:textId="77777777" w:rsidTr="00BB2BFE">
        <w:trPr>
          <w:trHeight w:val="4989"/>
        </w:trPr>
        <w:tc>
          <w:tcPr>
            <w:tcW w:w="6627" w:type="dxa"/>
          </w:tcPr>
          <w:p w14:paraId="1D76CE75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lastRenderedPageBreak/>
              <w:t>([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 xml:space="preserve">"PZDfA2PkAsakhnefZ7aZ", </w:t>
            </w:r>
          </w:p>
          <w:p w14:paraId="71DB1161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7C369CE3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562DAAF9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TakeEven",</w:t>
            </w:r>
          </w:p>
          <w:p w14:paraId="3104EBB3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Z?X</w:t>
            </w: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24D2F251" w14:textId="3723E998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ChangeAll?A?R</w:t>
            </w:r>
            <w:r w:rsidR="00153527">
              <w:rPr>
                <w:rFonts w:ascii="Consolas" w:eastAsia="Calibri" w:hAnsi="Consolas" w:cs="Times New Roman"/>
                <w:noProof/>
              </w:rPr>
              <w:t>"</w:t>
            </w: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</w:p>
          <w:p w14:paraId="4BA6E16C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Reverse?PRX",</w:t>
            </w:r>
          </w:p>
          <w:p w14:paraId="5C22B776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"Buy"</w:t>
            </w:r>
            <w:r w:rsidRPr="00BB2BFE">
              <w:rPr>
                <w:rFonts w:ascii="Consolas" w:eastAsia="Calibri" w:hAnsi="Consolas" w:cs="Times New Roman"/>
                <w:noProof/>
              </w:rPr>
              <w:t>])</w:t>
            </w:r>
          </w:p>
          <w:p w14:paraId="535EBCD6" w14:textId="0C1BB18B" w:rsidR="00BB2BFE" w:rsidRPr="00F475E2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4323" w:type="dxa"/>
          </w:tcPr>
          <w:p w14:paraId="093EDC1E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DAPAaheZa</w:t>
            </w:r>
          </w:p>
          <w:p w14:paraId="4B8F31EE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AhZ</w:t>
            </w:r>
          </w:p>
          <w:p w14:paraId="4F7B58CB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Z</w:t>
            </w:r>
          </w:p>
          <w:p w14:paraId="4A0A3BB6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AX</w:t>
            </w:r>
          </w:p>
          <w:p w14:paraId="05A19867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PRX</w:t>
            </w:r>
          </w:p>
          <w:p w14:paraId="23604E62" w14:textId="77777777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XRP</w:t>
            </w:r>
          </w:p>
          <w:p w14:paraId="317EA622" w14:textId="40ABCA76" w:rsidR="00BB2BFE" w:rsidRPr="00BB2BFE" w:rsidRDefault="00BB2BFE" w:rsidP="00BB2BF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B2BFE">
              <w:rPr>
                <w:rFonts w:ascii="Consolas" w:eastAsia="Calibri" w:hAnsi="Consolas" w:cs="Times New Roman"/>
                <w:noProof/>
                <w:lang w:val="bg-BG"/>
              </w:rPr>
              <w:t>The cryptocurrency is: XRP</w:t>
            </w:r>
          </w:p>
        </w:tc>
      </w:tr>
    </w:tbl>
    <w:p w14:paraId="4D6B3945" w14:textId="49D7135D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83C31" w14:textId="77777777" w:rsidR="00B06921" w:rsidRDefault="00B06921" w:rsidP="008068A2">
      <w:pPr>
        <w:spacing w:after="0" w:line="240" w:lineRule="auto"/>
      </w:pPr>
      <w:r>
        <w:separator/>
      </w:r>
    </w:p>
  </w:endnote>
  <w:endnote w:type="continuationSeparator" w:id="0">
    <w:p w14:paraId="31F127EA" w14:textId="77777777" w:rsidR="00B06921" w:rsidRDefault="00B069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7777777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3" w:name="_Hlk24191091"/>
                          <w:bookmarkEnd w:id="23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7777777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4" w:name="_Hlk24191091"/>
                    <w:bookmarkEnd w:id="24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14616803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7E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7E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14616803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C7E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C7E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5D739" w14:textId="77777777" w:rsidR="00B06921" w:rsidRDefault="00B06921" w:rsidP="008068A2">
      <w:pPr>
        <w:spacing w:after="0" w:line="240" w:lineRule="auto"/>
      </w:pPr>
      <w:r>
        <w:separator/>
      </w:r>
    </w:p>
  </w:footnote>
  <w:footnote w:type="continuationSeparator" w:id="0">
    <w:p w14:paraId="687B4380" w14:textId="77777777" w:rsidR="00B06921" w:rsidRDefault="00B069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107B"/>
    <w:multiLevelType w:val="hybridMultilevel"/>
    <w:tmpl w:val="D57C7D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11956"/>
    <w:multiLevelType w:val="hybridMultilevel"/>
    <w:tmpl w:val="42AE769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9C3063"/>
    <w:multiLevelType w:val="hybridMultilevel"/>
    <w:tmpl w:val="0E1CB5F2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4" w15:restartNumberingAfterBreak="0">
    <w:nsid w:val="38C06658"/>
    <w:multiLevelType w:val="hybridMultilevel"/>
    <w:tmpl w:val="220ED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F67D3"/>
    <w:multiLevelType w:val="hybridMultilevel"/>
    <w:tmpl w:val="92847C4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71FA4BE5"/>
    <w:multiLevelType w:val="hybridMultilevel"/>
    <w:tmpl w:val="A9523F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42766">
    <w:abstractNumId w:val="6"/>
  </w:num>
  <w:num w:numId="2" w16cid:durableId="437912466">
    <w:abstractNumId w:val="8"/>
  </w:num>
  <w:num w:numId="3" w16cid:durableId="555631225">
    <w:abstractNumId w:val="17"/>
  </w:num>
  <w:num w:numId="4" w16cid:durableId="424225036">
    <w:abstractNumId w:val="18"/>
  </w:num>
  <w:num w:numId="5" w16cid:durableId="14700032">
    <w:abstractNumId w:val="11"/>
  </w:num>
  <w:num w:numId="6" w16cid:durableId="1373142921">
    <w:abstractNumId w:val="13"/>
  </w:num>
  <w:num w:numId="7" w16cid:durableId="96172005">
    <w:abstractNumId w:val="19"/>
  </w:num>
  <w:num w:numId="8" w16cid:durableId="373235674">
    <w:abstractNumId w:val="3"/>
  </w:num>
  <w:num w:numId="9" w16cid:durableId="177087478">
    <w:abstractNumId w:val="15"/>
  </w:num>
  <w:num w:numId="10" w16cid:durableId="1272973494">
    <w:abstractNumId w:val="7"/>
  </w:num>
  <w:num w:numId="11" w16cid:durableId="1574313384">
    <w:abstractNumId w:val="12"/>
  </w:num>
  <w:num w:numId="12" w16cid:durableId="582033222">
    <w:abstractNumId w:val="2"/>
  </w:num>
  <w:num w:numId="13" w16cid:durableId="1177159919">
    <w:abstractNumId w:val="9"/>
  </w:num>
  <w:num w:numId="14" w16cid:durableId="1179000020">
    <w:abstractNumId w:val="10"/>
  </w:num>
  <w:num w:numId="15" w16cid:durableId="2136830246">
    <w:abstractNumId w:val="1"/>
  </w:num>
  <w:num w:numId="16" w16cid:durableId="1175533685">
    <w:abstractNumId w:val="20"/>
  </w:num>
  <w:num w:numId="17" w16cid:durableId="1895391150">
    <w:abstractNumId w:val="14"/>
  </w:num>
  <w:num w:numId="18" w16cid:durableId="1058817662">
    <w:abstractNumId w:val="4"/>
  </w:num>
  <w:num w:numId="19" w16cid:durableId="132990214">
    <w:abstractNumId w:val="0"/>
  </w:num>
  <w:num w:numId="20" w16cid:durableId="70935085">
    <w:abstractNumId w:val="16"/>
  </w:num>
  <w:num w:numId="21" w16cid:durableId="1401899335">
    <w:abstractNumId w:val="6"/>
  </w:num>
  <w:num w:numId="22" w16cid:durableId="22246114">
    <w:abstractNumId w:val="6"/>
  </w:num>
  <w:num w:numId="23" w16cid:durableId="339242863">
    <w:abstractNumId w:val="5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ell">
    <w15:presenceInfo w15:providerId="None" w15:userId="del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13A4"/>
    <w:rsid w:val="000862BE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06C4"/>
    <w:rsid w:val="0012277F"/>
    <w:rsid w:val="00122956"/>
    <w:rsid w:val="00124551"/>
    <w:rsid w:val="00126760"/>
    <w:rsid w:val="001275B9"/>
    <w:rsid w:val="00131297"/>
    <w:rsid w:val="0013479B"/>
    <w:rsid w:val="0014070D"/>
    <w:rsid w:val="00142C75"/>
    <w:rsid w:val="001473E1"/>
    <w:rsid w:val="00147AED"/>
    <w:rsid w:val="00152C18"/>
    <w:rsid w:val="00153527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83E22"/>
    <w:rsid w:val="001900A7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3B60"/>
    <w:rsid w:val="00276A0C"/>
    <w:rsid w:val="002812C3"/>
    <w:rsid w:val="002819B5"/>
    <w:rsid w:val="00282D8C"/>
    <w:rsid w:val="00286C2D"/>
    <w:rsid w:val="00292025"/>
    <w:rsid w:val="00294828"/>
    <w:rsid w:val="002A0252"/>
    <w:rsid w:val="002A2D2D"/>
    <w:rsid w:val="002B2581"/>
    <w:rsid w:val="002B5D86"/>
    <w:rsid w:val="002C0D27"/>
    <w:rsid w:val="002C71C6"/>
    <w:rsid w:val="002D49FB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26AD"/>
    <w:rsid w:val="00380A57"/>
    <w:rsid w:val="003817EF"/>
    <w:rsid w:val="00382A45"/>
    <w:rsid w:val="00383868"/>
    <w:rsid w:val="003879CB"/>
    <w:rsid w:val="00395C42"/>
    <w:rsid w:val="003A1601"/>
    <w:rsid w:val="003A4E68"/>
    <w:rsid w:val="003A5602"/>
    <w:rsid w:val="003B0278"/>
    <w:rsid w:val="003B1846"/>
    <w:rsid w:val="003B6A53"/>
    <w:rsid w:val="003C061B"/>
    <w:rsid w:val="003C21BD"/>
    <w:rsid w:val="003C7E3F"/>
    <w:rsid w:val="003D177E"/>
    <w:rsid w:val="003D4229"/>
    <w:rsid w:val="003D7A4D"/>
    <w:rsid w:val="003E1013"/>
    <w:rsid w:val="003E167F"/>
    <w:rsid w:val="003E2A3C"/>
    <w:rsid w:val="003E2F33"/>
    <w:rsid w:val="003E6BFB"/>
    <w:rsid w:val="003F1864"/>
    <w:rsid w:val="003F3216"/>
    <w:rsid w:val="003F6A1D"/>
    <w:rsid w:val="003F7E68"/>
    <w:rsid w:val="0040386D"/>
    <w:rsid w:val="0041081C"/>
    <w:rsid w:val="00415965"/>
    <w:rsid w:val="00424783"/>
    <w:rsid w:val="004311CA"/>
    <w:rsid w:val="00433B56"/>
    <w:rsid w:val="00440060"/>
    <w:rsid w:val="004426EE"/>
    <w:rsid w:val="00443809"/>
    <w:rsid w:val="004460F0"/>
    <w:rsid w:val="0045092A"/>
    <w:rsid w:val="0045480A"/>
    <w:rsid w:val="004637B1"/>
    <w:rsid w:val="00463BAB"/>
    <w:rsid w:val="00464892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7893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4E4964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591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6DBD"/>
    <w:rsid w:val="00597215"/>
    <w:rsid w:val="005974BA"/>
    <w:rsid w:val="005B0164"/>
    <w:rsid w:val="005B3EE0"/>
    <w:rsid w:val="005B407E"/>
    <w:rsid w:val="005C131C"/>
    <w:rsid w:val="005C5945"/>
    <w:rsid w:val="005C6A24"/>
    <w:rsid w:val="005D27EF"/>
    <w:rsid w:val="005D3742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166"/>
    <w:rsid w:val="0069742D"/>
    <w:rsid w:val="00697EB7"/>
    <w:rsid w:val="006A3915"/>
    <w:rsid w:val="006A4D98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489E"/>
    <w:rsid w:val="007372D0"/>
    <w:rsid w:val="0075673C"/>
    <w:rsid w:val="00763912"/>
    <w:rsid w:val="007721CB"/>
    <w:rsid w:val="00774E44"/>
    <w:rsid w:val="0078249A"/>
    <w:rsid w:val="00784BE5"/>
    <w:rsid w:val="00785258"/>
    <w:rsid w:val="00787583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BF1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2077"/>
    <w:rsid w:val="00861625"/>
    <w:rsid w:val="008617B5"/>
    <w:rsid w:val="00870828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56B7F"/>
    <w:rsid w:val="00961157"/>
    <w:rsid w:val="00965A13"/>
    <w:rsid w:val="00965C5B"/>
    <w:rsid w:val="0096684B"/>
    <w:rsid w:val="00970DF7"/>
    <w:rsid w:val="00976E46"/>
    <w:rsid w:val="00977A1B"/>
    <w:rsid w:val="00977B2E"/>
    <w:rsid w:val="00985333"/>
    <w:rsid w:val="00993A84"/>
    <w:rsid w:val="00996858"/>
    <w:rsid w:val="009A17F2"/>
    <w:rsid w:val="009B2401"/>
    <w:rsid w:val="009B2824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269"/>
    <w:rsid w:val="00A57775"/>
    <w:rsid w:val="00A607AC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551C"/>
    <w:rsid w:val="00AD60D3"/>
    <w:rsid w:val="00AE05D3"/>
    <w:rsid w:val="00AE355A"/>
    <w:rsid w:val="00AE77A4"/>
    <w:rsid w:val="00B00161"/>
    <w:rsid w:val="00B0692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6D3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A7A5F"/>
    <w:rsid w:val="00BB05FA"/>
    <w:rsid w:val="00BB2BFE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070B"/>
    <w:rsid w:val="00C31E60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28DF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535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26DE0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4B50"/>
    <w:rsid w:val="00D87A6B"/>
    <w:rsid w:val="00D910AA"/>
    <w:rsid w:val="00DA1FAE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522B"/>
    <w:rsid w:val="00EB6290"/>
    <w:rsid w:val="00EB6306"/>
    <w:rsid w:val="00EB634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0782A"/>
    <w:rsid w:val="00F20B48"/>
    <w:rsid w:val="00F213D7"/>
    <w:rsid w:val="00F23D65"/>
    <w:rsid w:val="00F258BA"/>
    <w:rsid w:val="00F27E9C"/>
    <w:rsid w:val="00F41F41"/>
    <w:rsid w:val="00F44532"/>
    <w:rsid w:val="00F46918"/>
    <w:rsid w:val="00F46DDE"/>
    <w:rsid w:val="00F475E2"/>
    <w:rsid w:val="00F4799C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774AA"/>
    <w:rsid w:val="00F80020"/>
    <w:rsid w:val="00F83D18"/>
    <w:rsid w:val="00F86FC4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E232A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  <w:style w:type="paragraph" w:styleId="Revision">
    <w:name w:val="Revision"/>
    <w:hidden/>
    <w:uiPriority w:val="99"/>
    <w:semiHidden/>
    <w:rsid w:val="00970DF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5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7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142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6684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24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073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8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0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0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63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719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11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9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07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93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1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40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76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3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401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00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68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9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14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0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3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53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386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95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14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0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70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95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8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8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69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9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3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60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02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48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620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537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3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76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24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6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03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5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8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5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612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35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28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80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67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2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84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78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349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1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045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98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982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41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5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73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8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207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0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29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2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4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21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71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987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0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31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052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52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4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2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231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9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7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53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02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612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37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5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4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37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89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95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37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0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4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97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7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5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8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41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16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7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738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59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43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965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4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2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65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1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321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3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00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31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46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55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45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0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5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6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96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71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44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1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36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188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01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67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486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417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01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4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69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646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5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97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12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2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6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489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6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9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3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9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67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7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7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48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8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8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83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51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9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3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67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422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8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946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89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9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605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9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933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9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0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4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18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8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0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14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92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11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49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65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075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544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146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064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7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9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622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776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4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90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84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9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59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848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161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50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0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5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194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89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80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08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72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276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67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75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55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633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7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0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4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7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88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94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80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191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7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92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372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8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26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22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5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39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8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74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8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384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84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81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048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004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88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07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60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0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80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0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7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1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21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69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90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3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122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8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839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84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1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73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724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79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31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0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0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963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0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6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246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277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710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98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87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38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40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94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482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910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436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80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98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423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03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46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635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AA166-C8EB-468A-BFAE-E676CB92C7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</TotalTime>
  <Pages>3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S Front-End exam</vt:lpstr>
    </vt:vector>
  </TitlesOfParts>
  <Company>Software University (SoftUni)</Company>
  <LinksUpToDate>false</LinksUpToDate>
  <CharactersWithSpaces>270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ront-End exam</dc:title>
  <dc:subject>Java OOP Course @ Software University - https://softuni.bg/modules/59/java-advanced</dc:subject>
  <dc:creator>Daniel Dimitrov</dc:creator>
  <cp:keywords/>
  <dc:description/>
  <cp:lastModifiedBy>dell</cp:lastModifiedBy>
  <cp:revision>50</cp:revision>
  <cp:lastPrinted>2015-10-26T22:35:00Z</cp:lastPrinted>
  <dcterms:created xsi:type="dcterms:W3CDTF">2020-03-25T08:59:00Z</dcterms:created>
  <dcterms:modified xsi:type="dcterms:W3CDTF">2023-12-19T14:13:00Z</dcterms:modified>
  <cp:category>programming, education, software engineering, software development</cp:category>
</cp:coreProperties>
</file>